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0389" w:rsidRDefault="008F0479">
      <w:pPr>
        <w:pStyle w:val="Heading1"/>
      </w:pPr>
      <w:bookmarkStart w:id="0" w:name="propensity-score"/>
      <w:bookmarkStart w:id="1" w:name="_GoBack"/>
      <w:bookmarkEnd w:id="0"/>
      <w:bookmarkEnd w:id="1"/>
      <w:r>
        <w:t>Propensity score</w:t>
      </w:r>
    </w:p>
    <w:p w:rsidR="00100389" w:rsidRDefault="008F0479">
      <w:pPr>
        <w:pStyle w:val="FirstParagraph"/>
      </w:pPr>
      <w:r>
        <w:t xml:space="preserve">Read deidentified propensity score data. Data was created by </w:t>
      </w:r>
      <w:hyperlink r:id="rId7">
        <w:r>
          <w:rPr>
            <w:rStyle w:val="Hyperlink"/>
          </w:rPr>
          <w:t>modelPropensityScore.sas</w:t>
        </w:r>
      </w:hyperlink>
      <w:r>
        <w:t>.</w:t>
      </w:r>
    </w:p>
    <w:p w:rsidR="00100389" w:rsidRDefault="008F0479">
      <w:pPr>
        <w:pStyle w:val="Compact"/>
        <w:numPr>
          <w:ilvl w:val="0"/>
          <w:numId w:val="3"/>
        </w:numPr>
      </w:pPr>
      <w:r>
        <w:t xml:space="preserve">Image files saved as </w:t>
      </w:r>
      <w:hyperlink r:id="rId8">
        <w:r>
          <w:rPr>
            <w:rStyle w:val="Hyperlink"/>
          </w:rPr>
          <w:t>PNG</w:t>
        </w:r>
      </w:hyperlink>
      <w:r>
        <w:t xml:space="preserve">, </w:t>
      </w:r>
      <w:hyperlink r:id="rId9">
        <w:r>
          <w:rPr>
            <w:rStyle w:val="Hyperlink"/>
          </w:rPr>
          <w:t>SVG</w:t>
        </w:r>
      </w:hyperlink>
    </w:p>
    <w:p w:rsidR="00100389" w:rsidRDefault="008F0479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" name="Picture" descr="Densities propensity score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densityP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Densities propensity scores.png</w:t>
      </w:r>
    </w:p>
    <w:p w:rsidR="00100389" w:rsidRDefault="0010038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779"/>
        <w:gridCol w:w="1489"/>
        <w:gridCol w:w="1912"/>
        <w:gridCol w:w="715"/>
        <w:gridCol w:w="708"/>
        <w:gridCol w:w="733"/>
        <w:gridCol w:w="950"/>
        <w:gridCol w:w="974"/>
      </w:tblGrid>
      <w:tr w:rsidR="00100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</w:pPr>
            <w:r>
              <w:t>indCommonSuppo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</w:pPr>
            <w:r>
              <w:t>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  <w:jc w:val="right"/>
            </w:pPr>
            <w:r>
              <w:t>minP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  <w:jc w:val="right"/>
            </w:pPr>
            <w:r>
              <w:t>maxP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  <w:jc w:val="right"/>
            </w:pPr>
            <w:r>
              <w:t>minIPT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  <w:jc w:val="right"/>
            </w:pPr>
            <w:r>
              <w:t>maxIPTW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810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.308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799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4.976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.032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2974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759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.318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32.043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7704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758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.03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4.126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39244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4.195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NA</w:t>
            </w:r>
          </w:p>
        </w:tc>
      </w:tr>
    </w:tbl>
    <w:p w:rsidR="00100389" w:rsidRDefault="0010038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489"/>
        <w:gridCol w:w="2506"/>
        <w:gridCol w:w="2491"/>
      </w:tblGrid>
      <w:tr w:rsidR="00100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  <w:jc w:val="right"/>
            </w:pPr>
            <w:r>
              <w:t>commonSupportLowerBou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  <w:jc w:val="right"/>
            </w:pPr>
            <w:r>
              <w:t>commonSupportUpperBound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0312083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7616191</w:t>
            </w:r>
          </w:p>
        </w:tc>
      </w:tr>
    </w:tbl>
    <w:p w:rsidR="00100389" w:rsidRDefault="008F0479">
      <w:pPr>
        <w:pStyle w:val="Heading2"/>
      </w:pPr>
      <w:bookmarkStart w:id="2" w:name="covariate-balance"/>
      <w:bookmarkEnd w:id="2"/>
      <w:r>
        <w:t>Covariate balance</w:t>
      </w:r>
    </w:p>
    <w:p w:rsidR="00100389" w:rsidRDefault="008F0479">
      <w:pPr>
        <w:pStyle w:val="FirstParagraph"/>
      </w:pPr>
      <w:r>
        <w:t>Include only episodes with propensity scores in the common support region.</w:t>
      </w:r>
    </w:p>
    <w:p w:rsidR="00100389" w:rsidRDefault="008F0479">
      <w:pPr>
        <w:pStyle w:val="BodyText"/>
      </w:pPr>
      <w:r>
        <w:rPr>
          <w:b/>
        </w:rPr>
        <w:t>Propensity of TNF.</w:t>
      </w:r>
      <w:r>
        <w:t xml:space="preserve"> </w:t>
      </w:r>
      <w:r>
        <w:t>Create propensity score deciles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89"/>
        <w:gridCol w:w="1912"/>
        <w:gridCol w:w="867"/>
        <w:gridCol w:w="615"/>
        <w:gridCol w:w="552"/>
        <w:gridCol w:w="552"/>
      </w:tblGrid>
      <w:tr w:rsidR="00100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</w:pPr>
            <w:r>
              <w:t>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  <w:jc w:val="right"/>
            </w:pPr>
            <w:r>
              <w:t>psDec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0389" w:rsidRDefault="008F0479">
            <w:pPr>
              <w:pStyle w:val="Compact"/>
              <w:jc w:val="right"/>
            </w:pPr>
            <w:r>
              <w:t>max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266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09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475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1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696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2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863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5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139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9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348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23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667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27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91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32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202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39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2586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76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535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09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807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1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776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2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820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5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820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9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877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23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778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27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81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32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694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39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785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76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519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09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4751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1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4481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2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4310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5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403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9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3744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23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3649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27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3293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32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317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39</w:t>
            </w:r>
          </w:p>
        </w:tc>
      </w:tr>
      <w:tr w:rsidR="00100389"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2620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:rsidR="00100389" w:rsidRDefault="008F0479">
            <w:pPr>
              <w:pStyle w:val="Compact"/>
              <w:jc w:val="right"/>
            </w:pPr>
            <w:r>
              <w:t>0.76</w:t>
            </w:r>
          </w:p>
        </w:tc>
      </w:tr>
    </w:tbl>
    <w:p w:rsidR="00100389" w:rsidRDefault="00100389">
      <w:pPr>
        <w:pStyle w:val="BodyText"/>
      </w:pPr>
    </w:p>
    <w:p w:rsidR="00100389" w:rsidRDefault="008F0479">
      <w:pPr>
        <w:pStyle w:val="Heading3"/>
      </w:pPr>
      <w:bookmarkStart w:id="3" w:name="demographic-characteristics"/>
      <w:bookmarkEnd w:id="3"/>
      <w:r>
        <w:lastRenderedPageBreak/>
        <w:t>Demographic characteristics</w:t>
      </w:r>
    </w:p>
    <w:p w:rsidR="00100389" w:rsidRDefault="008F0479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" name="Picture" descr="covarBalGende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Gender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Gender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covarBal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g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Age.png</w:t>
      </w:r>
    </w:p>
    <w:p w:rsidR="00100389" w:rsidRDefault="008F0479">
      <w:pPr>
        <w:pStyle w:val="Heading3"/>
      </w:pPr>
      <w:bookmarkStart w:id="4" w:name="other-covariates"/>
      <w:bookmarkEnd w:id="4"/>
      <w:r>
        <w:lastRenderedPageBreak/>
        <w:t>Other covariates</w:t>
      </w:r>
    </w:p>
    <w:p w:rsidR="00100389" w:rsidRDefault="008F0479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" name="Picture" descr="covarBalDiabete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Diabete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Diabetes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covarBalH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H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HT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covarBalMetabSy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MetabSyn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MetabSyn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covarBalNAFattyLiver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AFattyLiverDis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NAFattyLiverDis.png</w:t>
      </w:r>
    </w:p>
    <w:p w:rsidR="00100389" w:rsidRDefault="008F0479">
      <w:pPr>
        <w:pStyle w:val="Heading3"/>
      </w:pPr>
      <w:bookmarkStart w:id="5" w:name="comorbidities"/>
      <w:bookmarkEnd w:id="5"/>
      <w:r>
        <w:lastRenderedPageBreak/>
        <w:t>Comorbidities</w:t>
      </w:r>
    </w:p>
    <w:p w:rsidR="00100389" w:rsidRDefault="008F0479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8" name="Picture" descr="covarBalHematC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HematCa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HematCa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covarBalNMS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MSC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NMSC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covarBalSolidC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SolidCa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SolidCa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covarBalAortInsuffRegur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ortInsuffRegurg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AortInsuffRegurg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 descr="covarBalConductBlock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onductBlock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ConductBlock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covarBalMI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MI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MI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 descr="covarBalHospInf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HospInf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HospInf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 descr="covarBalOppInf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OppInf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OppInf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 descr="covarBalAmyloidos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myloidosis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Amyloidosis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7" name="Picture" descr="covarBalIgANep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IgANeph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IgANeph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8" name="Picture" descr="covarBalNephSy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ephSyn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NephSyn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9" name="Picture" descr="covarBalApicalPulmFib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picalPulmFib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ApicalPulmFib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0" name="Picture" descr="covarBalInterstLung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InterstLungDis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InterstLungDis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1" name="Picture" descr="covarBalRestrictLung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estrictLungDis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RestrictLungDis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2" name="Picture" descr="covarBalCaudaEquin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audaEquina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CaudaEquina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3" name="Picture" descr="covarBalSpinalCordComp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SpinalCordComp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SpinalCordComp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4" name="Picture" descr="covarBalVertFra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VertFrac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VertFrac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5" name="Picture" descr="covarBalNonVertOsFra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onVertOsFrac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NonVertOsFrac.png</w:t>
      </w:r>
    </w:p>
    <w:p w:rsidR="00100389" w:rsidRDefault="008F0479">
      <w:pPr>
        <w:pStyle w:val="Heading3"/>
      </w:pPr>
      <w:bookmarkStart w:id="6" w:name="extra-articular-manifestations-eams"/>
      <w:bookmarkEnd w:id="6"/>
      <w:r>
        <w:lastRenderedPageBreak/>
        <w:t>Extra-articular manifestations (EAMs)</w:t>
      </w:r>
    </w:p>
    <w:p w:rsidR="00100389" w:rsidRDefault="008F0479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" name="Picture" descr="covarBalCrohns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rohnsDis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CrohnsDis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7" name="Picture" descr="covarBalUlcerColit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UlcerColitis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UlcerColitis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8" name="Picture" descr="covarBalPsorias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Psoriasis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Psoriasis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9" name="Picture" descr="covarBalPS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PSA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PSA.png</w:t>
      </w:r>
    </w:p>
    <w:p w:rsidR="00100389" w:rsidRDefault="008F04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0" name="Picture" descr="covarBalUveit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Uveitis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389" w:rsidRDefault="008F0479">
      <w:pPr>
        <w:pStyle w:val="ImageCaption"/>
      </w:pPr>
      <w:r>
        <w:t>covarBalUveitis.png</w:t>
      </w:r>
    </w:p>
    <w:sectPr w:rsidR="001003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0479" w:rsidRDefault="008F0479">
      <w:pPr>
        <w:spacing w:after="0"/>
      </w:pPr>
      <w:r>
        <w:separator/>
      </w:r>
    </w:p>
  </w:endnote>
  <w:endnote w:type="continuationSeparator" w:id="0">
    <w:p w:rsidR="008F0479" w:rsidRDefault="008F04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0479" w:rsidRDefault="008F0479">
      <w:r>
        <w:separator/>
      </w:r>
    </w:p>
  </w:footnote>
  <w:footnote w:type="continuationSeparator" w:id="0">
    <w:p w:rsidR="008F0479" w:rsidRDefault="008F04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9D668DB"/>
    <w:multiLevelType w:val="multilevel"/>
    <w:tmpl w:val="2AE4E0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5E0E3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371464A"/>
    <w:multiLevelType w:val="multilevel"/>
    <w:tmpl w:val="2E6C6E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E2EF4"/>
    <w:rsid w:val="00100389"/>
    <w:rsid w:val="004E29B3"/>
    <w:rsid w:val="00590D07"/>
    <w:rsid w:val="00784D58"/>
    <w:rsid w:val="008D6863"/>
    <w:rsid w:val="008F0479"/>
    <w:rsid w:val="00B8510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5362574-8007-405A-8A1A-3380FF61B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85101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figures/densityPS.png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hyperlink" Target="../scripts/modelPropensityScore.sas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webSettings" Target="webSettings.xml"/><Relationship Id="rId9" Type="http://schemas.openxmlformats.org/officeDocument/2006/relationships/hyperlink" Target="../figures/densityPS.sv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1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3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enjamin Chan</cp:lastModifiedBy>
  <cp:revision>2</cp:revision>
  <dcterms:created xsi:type="dcterms:W3CDTF">2017-11-17T22:40:00Z</dcterms:created>
  <dcterms:modified xsi:type="dcterms:W3CDTF">2017-11-18T00:08:00Z</dcterms:modified>
</cp:coreProperties>
</file>